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E9A" w:rsidRDefault="00B91ACE" w:rsidP="009B5F9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923925"/>
            <wp:effectExtent l="19050" t="0" r="9525" b="0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E9A" w:rsidRDefault="00B91ACE" w:rsidP="009B5F9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 w:rsidR="00071E9A" w:rsidRDefault="00B91ACE" w:rsidP="009B5F9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AMINATION FOR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MAY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AUGUST </w:t>
      </w:r>
      <w:r>
        <w:rPr>
          <w:rFonts w:ascii="Times New Roman" w:hAnsi="Times New Roman" w:cs="Times New Roman"/>
          <w:b/>
          <w:sz w:val="24"/>
          <w:szCs w:val="24"/>
        </w:rPr>
        <w:t>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FOR BACHELOR OF SCIENCE IN COMPUTER SCIENCE/BACHELOR OF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USINESS IN INFORMATION TECHNOLOGY</w:t>
      </w:r>
    </w:p>
    <w:p w:rsidR="00071E9A" w:rsidRDefault="00B91ACE" w:rsidP="009B5F9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CS 102 OBJECT-ORIENTED PROGRAMMING</w:t>
      </w:r>
    </w:p>
    <w:p w:rsidR="00071E9A" w:rsidRDefault="00B91ACE" w:rsidP="009B5F90">
      <w:pPr>
        <w:tabs>
          <w:tab w:val="left" w:pos="679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:  </w:t>
      </w:r>
      <w:r w:rsidR="009B5F90">
        <w:rPr>
          <w:rFonts w:ascii="Times New Roman" w:hAnsi="Times New Roman" w:cs="Times New Roman"/>
          <w:b/>
          <w:sz w:val="24"/>
          <w:szCs w:val="24"/>
        </w:rPr>
        <w:t>12</w:t>
      </w:r>
      <w:r w:rsidR="009B5F90" w:rsidRPr="009B5F9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9B5F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AUGUST </w:t>
      </w:r>
      <w:r>
        <w:rPr>
          <w:rFonts w:ascii="Times New Roman" w:hAnsi="Times New Roman" w:cs="Times New Roman"/>
          <w:b/>
          <w:sz w:val="24"/>
          <w:szCs w:val="24"/>
        </w:rPr>
        <w:t>202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TIME: 2 HOURS</w:t>
      </w:r>
    </w:p>
    <w:p w:rsidR="00071E9A" w:rsidRDefault="00B91AC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71E9A" w:rsidRDefault="00B91A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</w:t>
      </w:r>
      <w:r>
        <w:rPr>
          <w:rFonts w:ascii="Times New Roman" w:hAnsi="Times New Roman" w:cs="Times New Roman"/>
          <w:sz w:val="24"/>
          <w:szCs w:val="24"/>
        </w:rPr>
        <w:t>are NOT permitted to write on the examination paper during Exam time.</w:t>
      </w:r>
    </w:p>
    <w:p w:rsidR="00071E9A" w:rsidRDefault="00B91A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:rsidR="00071E9A" w:rsidRDefault="00B91AC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71E9A" w:rsidRDefault="00B91A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71E9A" w:rsidRDefault="00B91A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 w:rsidR="00071E9A" w:rsidRDefault="00B91A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PLEASE</w:t>
      </w:r>
      <w:r>
        <w:rPr>
          <w:rFonts w:ascii="Times New Roman" w:hAnsi="Times New Roman"/>
        </w:rPr>
        <w:t xml:space="preserve"> start the answer to EACH question on a NEW PAGE. 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your phone(s) switched off at the front of the examination room and NOT on y</w:t>
      </w:r>
      <w:r>
        <w:rPr>
          <w:rFonts w:ascii="Times New Roman" w:hAnsi="Times New Roman"/>
        </w:rPr>
        <w:t>our person.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ALL bags and caps at the front of the examination room and DO NOT refer to ANY unauthorized material before or during the course of the examination.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ALWAYS show your working.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arks indicated in parenthesis i.e. ( ) will be awarded for </w:t>
      </w:r>
      <w:r>
        <w:rPr>
          <w:rFonts w:ascii="Times New Roman" w:hAnsi="Times New Roman"/>
        </w:rPr>
        <w:t>clear and logical answers.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Write your REGISTRATION No. clearly on the answer booklet(s).</w:t>
      </w:r>
    </w:p>
    <w:p w:rsidR="00071E9A" w:rsidRDefault="00B91ACE">
      <w:pPr>
        <w:pStyle w:val="Heading1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For the Questions, write the number of the question on the answer booklet(s) in the order you answered them.</w:t>
      </w:r>
    </w:p>
    <w:p w:rsidR="00071E9A" w:rsidRDefault="00B91ACE"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Write your REGISTRATION No. clearly on the answer booklet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s).</w:t>
      </w:r>
    </w:p>
    <w:p w:rsidR="00071E9A" w:rsidRDefault="00B91ACE"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 w:rsidR="00071E9A" w:rsidRDefault="00B91ACE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 w:rsidR="00071E9A" w:rsidRDefault="00071E9A">
      <w:pPr>
        <w:keepNext/>
        <w:spacing w:after="0" w:line="240" w:lineRule="auto"/>
        <w:ind w:left="108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</w:p>
    <w:p w:rsidR="00071E9A" w:rsidRDefault="00071E9A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71E9A" w:rsidRDefault="00B91AC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lastRenderedPageBreak/>
        <w:t>SECTION A (Compulsory)</w:t>
      </w:r>
    </w:p>
    <w:p w:rsidR="00071E9A" w:rsidRDefault="00B91AC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 (30 MARKS)</w:t>
      </w:r>
    </w:p>
    <w:p w:rsidR="00071E9A" w:rsidRDefault="00B91A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iate the following terms as used in Java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8 marks)</w:t>
      </w:r>
    </w:p>
    <w:p w:rsidR="00071E9A" w:rsidRDefault="00B91ACE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98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VM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Bytecode</w:t>
      </w:r>
      <w:proofErr w:type="spellEnd"/>
    </w:p>
    <w:p w:rsidR="00071E9A" w:rsidRDefault="00B91ACE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98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 and Exception</w:t>
      </w:r>
    </w:p>
    <w:p w:rsidR="00071E9A" w:rsidRDefault="00B91ACE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98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icit typecasting and Explicit typecasting</w:t>
      </w:r>
    </w:p>
    <w:p w:rsidR="00071E9A" w:rsidRDefault="00B91ACE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98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nce method and Static method</w:t>
      </w:r>
    </w:p>
    <w:p w:rsidR="00071E9A" w:rsidRDefault="00B91ACE">
      <w:pPr>
        <w:pStyle w:val="ListParagraph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hether each of the following is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rue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 xml:space="preserve">. If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>, explain why.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forget to put an opening quotation on a string the error produced is a r</w:t>
      </w:r>
      <w:r>
        <w:rPr>
          <w:rFonts w:ascii="Times New Roman" w:hAnsi="Times New Roman" w:cs="Times New Roman"/>
          <w:sz w:val="24"/>
          <w:szCs w:val="24"/>
        </w:rPr>
        <w:t>untime error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 program needs to read an integer but instead gets a string during the execution of the program, the end result is a logical error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B5F9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s are non-executable statements that are ignored by the compiler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classmate wants to write a program that gets the area of a circle but instead uses an addition operator to compute. The end result is a logical error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both a primitiv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well as referenced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ty</w:t>
      </w:r>
      <w:r>
        <w:rPr>
          <w:rFonts w:ascii="Times New Roman" w:hAnsi="Times New Roman" w:cs="Times New Roman"/>
          <w:sz w:val="24"/>
          <w:szCs w:val="24"/>
        </w:rPr>
        <w:t>p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.util.Scan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duces the same results as Import java.util.* when used in a program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) has to be accompanied by 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ifi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f output has to be displayed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(1mark)</w:t>
      </w:r>
    </w:p>
    <w:p w:rsidR="00071E9A" w:rsidRDefault="00B91ACE">
      <w:pPr>
        <w:pStyle w:val="NoSpacing"/>
        <w:numPr>
          <w:ilvl w:val="0"/>
          <w:numId w:val="3"/>
        </w:numPr>
        <w:ind w:hanging="1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 difference between </w:t>
      </w:r>
      <w:r>
        <w:rPr>
          <w:rFonts w:ascii="Times New Roman" w:hAnsi="Times New Roman" w:cs="Times New Roman"/>
          <w:sz w:val="24"/>
          <w:szCs w:val="24"/>
        </w:rPr>
        <w:t xml:space="preserve">an algorithm and a </w:t>
      </w:r>
      <w:proofErr w:type="spellStart"/>
      <w:r>
        <w:rPr>
          <w:rFonts w:ascii="Times New Roman" w:hAnsi="Times New Roman" w:cs="Times New Roman"/>
          <w:sz w:val="24"/>
          <w:szCs w:val="24"/>
        </w:rPr>
        <w:t>pseudoc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programming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(1mark)</w:t>
      </w:r>
    </w:p>
    <w:p w:rsidR="00071E9A" w:rsidRDefault="00B91AC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09" w:hanging="283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dentify the number that has an error in the code and suggest what correction(s) you would make to fix the error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4marks)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  public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ass Test {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   public void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in(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ing[]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g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 {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Doubl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50.0;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      double k =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 50.0;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      double j = k + 1;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ystem.out.printl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"j is " + j + " and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k is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" +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);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}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}</w:t>
      </w:r>
      <w:proofErr w:type="gramEnd"/>
    </w:p>
    <w:p w:rsidR="00071E9A" w:rsidRDefault="00071E9A">
      <w:pPr>
        <w:pStyle w:val="ListParagraph"/>
        <w:shd w:val="clear" w:color="auto" w:fill="FFFFFF"/>
        <w:spacing w:after="150" w:line="240" w:lineRule="auto"/>
        <w:ind w:left="144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071E9A" w:rsidRDefault="00B91AC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outcome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stem.out.pri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25/4). Give reason for your answer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2marks)</w:t>
      </w:r>
    </w:p>
    <w:p w:rsidR="00071E9A" w:rsidRDefault="00B91AC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R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wri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tatement in question (e) to get the correct resul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ith an example define the term constant  as used in programmin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(1mark)</w:t>
      </w:r>
    </w:p>
    <w:p w:rsidR="00071E9A" w:rsidRDefault="00B91AC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proofErr w:type="gramStart"/>
      <w:r>
        <w:rPr>
          <w:rFonts w:ascii="Times New Roman" w:hAnsi="Times New Roman" w:cs="Times New Roman"/>
          <w:sz w:val="24"/>
          <w:szCs w:val="24"/>
        </w:rPr>
        <w:t>an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atement that increases pay by 3% if score is greater than 90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  <w:t>(3marks)</w:t>
      </w:r>
    </w:p>
    <w:p w:rsidR="00071E9A" w:rsidRDefault="00B91ACE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ind w:left="72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Study the portions of codes b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low. Do the following two loops result in the same value in sum? Explain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 w:rsidR="009B5F90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FFFFF"/>
        </w:rPr>
        <w:t>(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FFFFF"/>
          <w:lang w:val="en-GB"/>
        </w:rPr>
        <w:t>3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FFFFF"/>
        </w:rPr>
        <w:t>mark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FFFFF"/>
          <w:lang w:val="en-GB"/>
        </w:rPr>
        <w:t>s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FFFFF"/>
        </w:rPr>
        <w:t>)</w:t>
      </w:r>
    </w:p>
    <w:p w:rsidR="00071E9A" w:rsidRDefault="00071E9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071E9A" w:rsidRDefault="00B91ACE">
      <w:pPr>
        <w:pStyle w:val="ListParagraph"/>
        <w:numPr>
          <w:ilvl w:val="2"/>
          <w:numId w:val="5"/>
        </w:numPr>
        <w:shd w:val="clear" w:color="auto" w:fill="FFFFFF"/>
        <w:tabs>
          <w:tab w:val="left" w:pos="916"/>
          <w:tab w:val="left" w:pos="1320"/>
          <w:tab w:val="left" w:pos="1540"/>
          <w:tab w:val="left" w:pos="1760"/>
          <w:tab w:val="left" w:pos="1980"/>
          <w:tab w:val="left" w:pos="242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491" w:left="1319" w:hangingChars="99" w:hanging="23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0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lt; 10; ++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{  </w:t>
      </w:r>
    </w:p>
    <w:p w:rsidR="00071E9A" w:rsidRDefault="00B91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600" w:left="1759" w:hangingChars="183" w:hanging="43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m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=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:rsidR="00071E9A" w:rsidRDefault="00B91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709" w:left="1879" w:hangingChars="133" w:hanging="31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}</w:t>
      </w:r>
    </w:p>
    <w:p w:rsidR="00071E9A" w:rsidRDefault="00071E9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600" w:left="1759" w:hangingChars="183" w:hanging="43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71E9A" w:rsidRDefault="00B91ACE">
      <w:pPr>
        <w:pStyle w:val="ListParagraph"/>
        <w:numPr>
          <w:ilvl w:val="2"/>
          <w:numId w:val="5"/>
        </w:numPr>
        <w:shd w:val="clear" w:color="auto" w:fill="FFFFFF"/>
        <w:tabs>
          <w:tab w:val="left" w:pos="916"/>
          <w:tab w:val="left" w:pos="1320"/>
          <w:tab w:val="left" w:pos="15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500" w:left="1760" w:hangingChars="274" w:hanging="6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0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lt; 10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++) {  </w:t>
      </w:r>
    </w:p>
    <w:p w:rsidR="00071E9A" w:rsidRDefault="00B91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600" w:left="1759" w:hangingChars="183" w:hanging="43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m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=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:rsidR="00071E9A" w:rsidRDefault="00B91ACE">
      <w:pPr>
        <w:pStyle w:val="ListParagraph"/>
        <w:shd w:val="clear" w:color="auto" w:fill="FFFFFF"/>
        <w:spacing w:after="150" w:line="240" w:lineRule="auto"/>
        <w:ind w:left="360" w:firstLine="716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071E9A" w:rsidRDefault="00071E9A">
      <w:pPr>
        <w:rPr>
          <w:rFonts w:ascii="Times New Roman" w:hAnsi="Times New Roman" w:cs="Times New Roman"/>
          <w:b/>
          <w:sz w:val="24"/>
          <w:szCs w:val="24"/>
        </w:rPr>
      </w:pPr>
    </w:p>
    <w:p w:rsidR="00071E9A" w:rsidRDefault="009B5F90" w:rsidP="009B5F9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 -30 MARKS)</w:t>
      </w:r>
    </w:p>
    <w:p w:rsidR="00071E9A" w:rsidRDefault="00B91AC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UESTION TWO (15 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 w:rsidR="00071E9A" w:rsidRDefault="00B91ACE">
      <w:pPr>
        <w:pStyle w:val="ListParagraph"/>
        <w:numPr>
          <w:ilvl w:val="0"/>
          <w:numId w:val="6"/>
        </w:numPr>
        <w:spacing w:after="160" w:line="259" w:lineRule="auto"/>
        <w:ind w:left="72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the list below and classify them as follows:</w:t>
      </w:r>
    </w:p>
    <w:p w:rsidR="00071E9A" w:rsidRDefault="00B91ACE">
      <w:pPr>
        <w:pStyle w:val="ListParagraph"/>
        <w:numPr>
          <w:ilvl w:val="1"/>
          <w:numId w:val="6"/>
        </w:numPr>
        <w:spacing w:after="160" w:line="259" w:lineRule="auto"/>
        <w:ind w:leftChars="1100" w:left="2658" w:hangingChars="99" w:hanging="23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id identifi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marks)</w:t>
      </w:r>
    </w:p>
    <w:p w:rsidR="00071E9A" w:rsidRDefault="00B91ACE">
      <w:pPr>
        <w:pStyle w:val="ListParagraph"/>
        <w:numPr>
          <w:ilvl w:val="1"/>
          <w:numId w:val="6"/>
        </w:numPr>
        <w:spacing w:after="160" w:line="259" w:lineRule="auto"/>
        <w:ind w:leftChars="1100" w:left="2658" w:hangingChars="99" w:hanging="23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alid identifi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marks)</w:t>
      </w:r>
    </w:p>
    <w:p w:rsidR="00071E9A" w:rsidRDefault="00B91ACE">
      <w:pPr>
        <w:pStyle w:val="ListParagraph"/>
        <w:numPr>
          <w:ilvl w:val="1"/>
          <w:numId w:val="6"/>
        </w:numPr>
        <w:spacing w:after="160" w:line="259" w:lineRule="auto"/>
        <w:ind w:leftChars="1100" w:left="2658" w:hangingChars="99" w:hanging="23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word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3marks)</w:t>
      </w:r>
    </w:p>
    <w:p w:rsidR="00071E9A" w:rsidRDefault="00071E9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1100" w:left="2638" w:hangingChars="99" w:hanging="218"/>
        <w:rPr>
          <w:rFonts w:ascii="Times New Roman" w:eastAsia="Times New Roman" w:hAnsi="Times New Roman" w:cs="Times New Roman"/>
          <w:bCs/>
          <w:color w:val="000000"/>
        </w:rPr>
      </w:pP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iles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Test, a++, -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, 4#R, $4, #44, apps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hAnsi="Times New Roman" w:cs="Times New Roman"/>
          <w:bCs/>
          <w:sz w:val="24"/>
          <w:szCs w:val="24"/>
          <w:lang w:val="en-GB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lass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public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x, y, radius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GB"/>
        </w:rPr>
        <w:t>.</w:t>
      </w:r>
    </w:p>
    <w:p w:rsidR="00071E9A" w:rsidRDefault="00071E9A">
      <w:pPr>
        <w:pStyle w:val="ListParagraph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071E9A" w:rsidRDefault="00B91ACE">
      <w:pPr>
        <w:pStyle w:val="ListParagraph"/>
        <w:numPr>
          <w:ilvl w:val="0"/>
          <w:numId w:val="6"/>
        </w:numPr>
        <w:spacing w:after="160" w:line="259" w:lineRule="auto"/>
        <w:ind w:left="72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 xml:space="preserve">Outlin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nam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conventions for class names, method names, constants, and variab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ich of the following items can be a constant, a method, a variable, or a class according to the Java naming conventions?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6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>arks)</w:t>
      </w:r>
    </w:p>
    <w:p w:rsidR="00071E9A" w:rsidRDefault="00B91A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MAX_VALUE, Test, read,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adDouble</w:t>
      </w:r>
      <w:proofErr w:type="spellEnd"/>
    </w:p>
    <w:p w:rsidR="00071E9A" w:rsidRDefault="00071E9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71E9A" w:rsidRDefault="00B91AC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</w:t>
      </w:r>
      <w:r>
        <w:rPr>
          <w:rFonts w:ascii="Times New Roman" w:hAnsi="Times New Roman" w:cs="Times New Roman"/>
          <w:b/>
          <w:sz w:val="24"/>
          <w:szCs w:val="24"/>
        </w:rPr>
        <w:t>5 MARKS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71E9A" w:rsidRDefault="00B91ACE">
      <w:pPr>
        <w:pStyle w:val="ListParagraph"/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a portion of program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dentify the problem in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 code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2marks)</w:t>
      </w:r>
    </w:p>
    <w:p w:rsidR="00071E9A" w:rsidRDefault="00B91ACE">
      <w:pPr>
        <w:pStyle w:val="HTMLPreformatted"/>
        <w:shd w:val="clear" w:color="auto" w:fill="FFFFFF"/>
        <w:ind w:left="2160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if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radius &gt;= </w:t>
      </w:r>
      <w:r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0</w:t>
      </w:r>
    </w:p>
    <w:p w:rsidR="00071E9A" w:rsidRDefault="00B91ACE">
      <w:pPr>
        <w:pStyle w:val="HTMLPreformatted"/>
        <w:shd w:val="clear" w:color="auto" w:fill="FFFFFF"/>
        <w:ind w:left="2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{</w:t>
      </w:r>
    </w:p>
    <w:p w:rsidR="00071E9A" w:rsidRDefault="00B91ACE">
      <w:pPr>
        <w:pStyle w:val="HTMLPreformatted"/>
        <w:shd w:val="clear" w:color="auto" w:fill="FFFFFF"/>
        <w:ind w:left="2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= radius * radius * PI;</w:t>
      </w:r>
    </w:p>
    <w:p w:rsidR="00071E9A" w:rsidRDefault="00B91ACE">
      <w:pPr>
        <w:pStyle w:val="HTMLPreformatted"/>
        <w:shd w:val="clear" w:color="auto" w:fill="FFFFFF"/>
        <w:ind w:left="2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Style w:val="literal"/>
          <w:rFonts w:ascii="Times New Roman" w:hAnsi="Times New Roman" w:cs="Times New Roman"/>
          <w:color w:val="000000"/>
          <w:sz w:val="24"/>
          <w:szCs w:val="24"/>
        </w:rPr>
        <w:t>"The area for the circle of "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+</w:t>
      </w:r>
    </w:p>
    <w:p w:rsidR="00071E9A" w:rsidRDefault="00B91ACE">
      <w:pPr>
        <w:pStyle w:val="HTMLPreformatted"/>
        <w:shd w:val="clear" w:color="auto" w:fill="FFFFFF"/>
        <w:ind w:left="2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>
        <w:rPr>
          <w:rStyle w:val="literal"/>
          <w:rFonts w:ascii="Times New Roman" w:hAnsi="Times New Roman" w:cs="Times New Roman"/>
          <w:color w:val="000000"/>
          <w:sz w:val="24"/>
          <w:szCs w:val="24"/>
        </w:rPr>
        <w:t>" radius</w:t>
      </w:r>
      <w:proofErr w:type="gramEnd"/>
      <w:r>
        <w:rPr>
          <w:rStyle w:val="literal"/>
          <w:rFonts w:ascii="Times New Roman" w:hAnsi="Times New Roman" w:cs="Times New Roman"/>
          <w:color w:val="000000"/>
          <w:sz w:val="24"/>
          <w:szCs w:val="24"/>
        </w:rPr>
        <w:t xml:space="preserve"> "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+ radius + </w:t>
      </w:r>
      <w:r>
        <w:rPr>
          <w:rStyle w:val="literal"/>
          <w:rFonts w:ascii="Times New Roman" w:hAnsi="Times New Roman" w:cs="Times New Roman"/>
          <w:color w:val="000000"/>
          <w:sz w:val="24"/>
          <w:szCs w:val="24"/>
        </w:rPr>
        <w:t>" is "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+ area);</w:t>
      </w:r>
    </w:p>
    <w:p w:rsidR="00071E9A" w:rsidRDefault="00B91ACE">
      <w:pPr>
        <w:pStyle w:val="HTMLPreformatted"/>
        <w:shd w:val="clear" w:color="auto" w:fill="FFFFFF"/>
        <w:ind w:left="2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71E9A" w:rsidRDefault="00B91ACE">
      <w:pPr>
        <w:pStyle w:val="ListParagraph"/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tudy the portion of the program and answer the questions that follow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7marks)</w:t>
      </w:r>
    </w:p>
    <w:p w:rsidR="00071E9A" w:rsidRDefault="00071E9A">
      <w:pPr>
        <w:pStyle w:val="ListParagraph"/>
        <w:tabs>
          <w:tab w:val="left" w:pos="810"/>
        </w:tabs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sz w:val="24"/>
          <w:szCs w:val="24"/>
        </w:rPr>
      </w:pPr>
    </w:p>
    <w:p w:rsidR="00071E9A" w:rsidRDefault="00B91ACE">
      <w:pPr>
        <w:numPr>
          <w:ilvl w:val="3"/>
          <w:numId w:val="5"/>
        </w:numPr>
        <w:rPr>
          <w:rFonts w:ascii="Times New Roman" w:eastAsia="SimSun" w:hAnsi="Times New Roman" w:cs="Times New Roman"/>
          <w:sz w:val="24"/>
          <w:szCs w:val="24"/>
          <w:lang w:eastAsia="zh-CN" w:bidi="ar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public class 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{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String 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first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name;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int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admno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;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String 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course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; 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public 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(String name) {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this.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first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name= name;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} </w:t>
      </w:r>
    </w:p>
    <w:p w:rsidR="00071E9A" w:rsidRDefault="00071E9A">
      <w:pPr>
        <w:ind w:left="1440" w:firstLine="720"/>
        <w:rPr>
          <w:rFonts w:ascii="Times New Roman" w:eastAsia="SimSun" w:hAnsi="Times New Roman" w:cs="Times New Roman"/>
          <w:sz w:val="24"/>
          <w:szCs w:val="24"/>
          <w:lang w:eastAsia="zh-CN" w:bidi="ar"/>
        </w:rPr>
      </w:pP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public void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AdmNo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(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int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admno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) {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admno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=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admno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;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}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public void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Program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(String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course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) {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course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=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course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;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} </w:t>
      </w:r>
    </w:p>
    <w:p w:rsidR="00071E9A" w:rsidRDefault="00B91ACE">
      <w:pPr>
        <w:numPr>
          <w:ilvl w:val="3"/>
          <w:numId w:val="5"/>
        </w:numPr>
        <w:rPr>
          <w:rFonts w:ascii="Times New Roman" w:eastAsia="SimSun" w:hAnsi="Times New Roman" w:cs="Times New Roman"/>
          <w:sz w:val="24"/>
          <w:szCs w:val="24"/>
          <w:lang w:eastAsia="zh-CN" w:bidi="ar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public void print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StudentDetails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()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{ </w:t>
      </w:r>
    </w:p>
    <w:p w:rsidR="00071E9A" w:rsidRDefault="00B91ACE">
      <w:pPr>
        <w:numPr>
          <w:ilvl w:val="3"/>
          <w:numId w:val="5"/>
        </w:numPr>
        <w:rPr>
          <w:rFonts w:ascii="Times New Roman" w:eastAsia="SimSun" w:hAnsi="Times New Roman" w:cs="Times New Roman"/>
          <w:sz w:val="24"/>
          <w:szCs w:val="24"/>
          <w:lang w:eastAsia="zh-CN" w:bidi="ar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System.out.println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("Name:"+ 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first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name);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System.out.println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("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Program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:" +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admno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);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System.out.println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("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Program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>:"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 + </w:t>
      </w:r>
      <w:r>
        <w:rPr>
          <w:rFonts w:ascii="Times New Roman" w:eastAsia="SimSun" w:hAnsi="Times New Roman" w:cs="Times New Roman"/>
          <w:sz w:val="24"/>
          <w:szCs w:val="24"/>
          <w:lang w:val="en-GB" w:eastAsia="zh-CN" w:bidi="ar"/>
        </w:rPr>
        <w:t>course</w:t>
      </w: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); 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} </w:t>
      </w:r>
    </w:p>
    <w:p w:rsidR="00071E9A" w:rsidRDefault="00B91ACE">
      <w:pPr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  <w:lang w:eastAsia="zh-CN" w:bidi="ar"/>
        </w:rPr>
        <w:t xml:space="preserve">} </w:t>
      </w:r>
    </w:p>
    <w:p w:rsidR="00071E9A" w:rsidRDefault="00B91ACE">
      <w:pPr>
        <w:numPr>
          <w:ilvl w:val="2"/>
          <w:numId w:val="4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ind w:left="1560" w:hanging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dentify the name of constructor in the program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 w:rsidR="00071E9A" w:rsidRDefault="00B91ACE">
      <w:pPr>
        <w:numPr>
          <w:ilvl w:val="2"/>
          <w:numId w:val="4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ind w:left="1560" w:hanging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tate two instance variable present in the program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 w:rsidR="00071E9A" w:rsidRDefault="00B91ACE">
      <w:pPr>
        <w:numPr>
          <w:ilvl w:val="2"/>
          <w:numId w:val="4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ind w:left="1560" w:hanging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utline thre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local variables present in the program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3marks)</w:t>
      </w:r>
    </w:p>
    <w:p w:rsidR="00071E9A" w:rsidRDefault="00B91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600" w:left="1759" w:hangingChars="183" w:hanging="43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71E9A" w:rsidRDefault="00B91AC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 w:rsidR="00071E9A" w:rsidRDefault="00B91A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</w:t>
      </w:r>
      <w:r>
        <w:rPr>
          <w:rFonts w:ascii="Times New Roman" w:hAnsi="Times New Roman" w:cs="Times New Roman"/>
          <w:sz w:val="24"/>
          <w:szCs w:val="24"/>
        </w:rPr>
        <w:t>following program below and answer the following question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clas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est {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stat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voi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ain(String[ ]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arg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) {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spellStart"/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max = </w:t>
      </w:r>
      <w:r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max(</w:t>
      </w:r>
      <w:r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Style w:val="constant"/>
          <w:rFonts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>, max);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(max);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071E9A" w:rsidRDefault="00071E9A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stat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voi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ax(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proofErr w:type="spellStart"/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value1, </w:t>
      </w:r>
      <w:proofErr w:type="spellStart"/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value2, </w:t>
      </w:r>
      <w:proofErr w:type="spellStart"/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max) {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i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value1 &gt; value2)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max = value1;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>
        <w:rPr>
          <w:rStyle w:val="keyword"/>
          <w:rFonts w:ascii="Times New Roman" w:hAnsi="Times New Roman" w:cs="Times New Roman"/>
          <w:b/>
          <w:bCs/>
          <w:color w:val="000000"/>
          <w:sz w:val="24"/>
          <w:szCs w:val="24"/>
        </w:rPr>
        <w:t>else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  max = value2;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071E9A" w:rsidRDefault="00B91ACE">
      <w:pPr>
        <w:pStyle w:val="HTMLPreformatted"/>
        <w:numPr>
          <w:ilvl w:val="3"/>
          <w:numId w:val="7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71E9A" w:rsidRDefault="00B91ACE">
      <w:pPr>
        <w:pStyle w:val="HTMLPreformatted"/>
        <w:numPr>
          <w:ilvl w:val="0"/>
          <w:numId w:val="8"/>
        </w:numPr>
        <w:shd w:val="clear" w:color="auto" w:fill="FFFFFF"/>
        <w:tabs>
          <w:tab w:val="clear" w:pos="7328"/>
          <w:tab w:val="left" w:pos="7797"/>
          <w:tab w:val="left" w:pos="7938"/>
          <w:tab w:val="left" w:pos="808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dentify all the actual parameters used in the program.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  <w:t>(1.5marks)</w:t>
      </w:r>
    </w:p>
    <w:p w:rsidR="00071E9A" w:rsidRDefault="00B91ACE">
      <w:pPr>
        <w:pStyle w:val="HTMLPreformatted"/>
        <w:numPr>
          <w:ilvl w:val="0"/>
          <w:numId w:val="8"/>
        </w:numPr>
        <w:shd w:val="clear" w:color="auto" w:fill="FFFFFF"/>
        <w:tabs>
          <w:tab w:val="clear" w:pos="6412"/>
          <w:tab w:val="clear" w:pos="7328"/>
          <w:tab w:val="left" w:pos="7797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inpoint the formal parameters present in the program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(1.5marks)</w:t>
      </w:r>
    </w:p>
    <w:p w:rsidR="00071E9A" w:rsidRDefault="00B91ACE">
      <w:pPr>
        <w:pStyle w:val="HTMLPreformatted"/>
        <w:numPr>
          <w:ilvl w:val="0"/>
          <w:numId w:val="8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dentify whether line </w:t>
      </w:r>
      <w:r>
        <w:rPr>
          <w:rFonts w:ascii="Times New Roman" w:hAnsi="Times New Roman" w:cs="Times New Roman"/>
          <w:color w:val="000000"/>
          <w:sz w:val="24"/>
          <w:szCs w:val="24"/>
        </w:rPr>
        <w:t>8 to14 is a static or instance method. Give reasons for your answer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(2marks)</w:t>
      </w:r>
    </w:p>
    <w:p w:rsidR="00071E9A" w:rsidRDefault="00B91ACE">
      <w:pPr>
        <w:pStyle w:val="HTMLPreformatted"/>
        <w:numPr>
          <w:ilvl w:val="0"/>
          <w:numId w:val="8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ing the numbers present in the code identify the way the compiler would analyze the program to produce the required outcome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(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1mark)</w:t>
      </w:r>
    </w:p>
    <w:p w:rsidR="00071E9A" w:rsidRDefault="00B91ACE">
      <w:pPr>
        <w:pStyle w:val="HTMLPreformatted"/>
        <w:numPr>
          <w:ilvl w:val="0"/>
          <w:numId w:val="8"/>
        </w:numPr>
        <w:shd w:val="clear" w:color="auto" w:fill="FFFFFF"/>
        <w:tabs>
          <w:tab w:val="clear" w:pos="7328"/>
          <w:tab w:val="clear" w:pos="8244"/>
          <w:tab w:val="left" w:pos="7938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e have different types of user defin</w:t>
      </w:r>
      <w:r>
        <w:rPr>
          <w:rFonts w:ascii="Times New Roman" w:hAnsi="Times New Roman" w:cs="Times New Roman"/>
          <w:color w:val="000000"/>
          <w:sz w:val="24"/>
          <w:szCs w:val="24"/>
        </w:rPr>
        <w:t>ed methods that java allows a user to create. Namely:</w:t>
      </w:r>
    </w:p>
    <w:p w:rsidR="00071E9A" w:rsidRDefault="00B91ACE">
      <w:pPr>
        <w:pStyle w:val="HTMLPreformatted"/>
        <w:numPr>
          <w:ilvl w:val="1"/>
          <w:numId w:val="8"/>
        </w:numPr>
        <w:shd w:val="clear" w:color="auto" w:fill="FFFFFF"/>
        <w:tabs>
          <w:tab w:val="clear" w:pos="7328"/>
          <w:tab w:val="clear" w:pos="8244"/>
          <w:tab w:val="left" w:pos="3080"/>
          <w:tab w:val="left" w:pos="3300"/>
          <w:tab w:val="left" w:pos="7938"/>
        </w:tabs>
        <w:ind w:left="2860" w:hanging="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argument with return value/type</w:t>
      </w:r>
    </w:p>
    <w:p w:rsidR="00071E9A" w:rsidRDefault="00B91ACE">
      <w:pPr>
        <w:pStyle w:val="HTMLPreformatted"/>
        <w:numPr>
          <w:ilvl w:val="1"/>
          <w:numId w:val="8"/>
        </w:numPr>
        <w:shd w:val="clear" w:color="auto" w:fill="FFFFFF"/>
        <w:tabs>
          <w:tab w:val="clear" w:pos="7328"/>
          <w:tab w:val="clear" w:pos="8244"/>
          <w:tab w:val="left" w:pos="3080"/>
          <w:tab w:val="left" w:pos="3300"/>
          <w:tab w:val="left" w:pos="7938"/>
        </w:tabs>
        <w:ind w:left="2860" w:hanging="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no argument with return value/type</w:t>
      </w:r>
    </w:p>
    <w:p w:rsidR="00071E9A" w:rsidRDefault="00B91ACE">
      <w:pPr>
        <w:pStyle w:val="HTMLPreformatted"/>
        <w:numPr>
          <w:ilvl w:val="1"/>
          <w:numId w:val="8"/>
        </w:numPr>
        <w:shd w:val="clear" w:color="auto" w:fill="FFFFFF"/>
        <w:tabs>
          <w:tab w:val="clear" w:pos="7328"/>
          <w:tab w:val="clear" w:pos="8244"/>
          <w:tab w:val="left" w:pos="3080"/>
          <w:tab w:val="left" w:pos="3300"/>
          <w:tab w:val="left" w:pos="7938"/>
        </w:tabs>
        <w:ind w:left="2860" w:hanging="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argument with no return value/type</w:t>
      </w:r>
    </w:p>
    <w:p w:rsidR="00071E9A" w:rsidRDefault="00B91ACE">
      <w:pPr>
        <w:pStyle w:val="HTMLPreformatted"/>
        <w:numPr>
          <w:ilvl w:val="1"/>
          <w:numId w:val="8"/>
        </w:numPr>
        <w:shd w:val="clear" w:color="auto" w:fill="FFFFFF"/>
        <w:tabs>
          <w:tab w:val="clear" w:pos="7328"/>
          <w:tab w:val="clear" w:pos="8244"/>
          <w:tab w:val="left" w:pos="3080"/>
          <w:tab w:val="left" w:pos="3300"/>
          <w:tab w:val="left" w:pos="7938"/>
        </w:tabs>
        <w:ind w:left="2860" w:hanging="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with no argument with no return value/type</w:t>
      </w:r>
    </w:p>
    <w:p w:rsidR="00071E9A" w:rsidRDefault="00B91ACE">
      <w:pPr>
        <w:pStyle w:val="HTMLPreformatted"/>
        <w:shd w:val="clear" w:color="auto" w:fill="FFFFFF"/>
        <w:tabs>
          <w:tab w:val="clear" w:pos="1832"/>
          <w:tab w:val="clear" w:pos="7328"/>
          <w:tab w:val="clear" w:pos="8244"/>
          <w:tab w:val="left" w:pos="2268"/>
          <w:tab w:val="left" w:pos="5103"/>
          <w:tab w:val="left" w:pos="5245"/>
          <w:tab w:val="left" w:pos="7938"/>
        </w:tabs>
        <w:ind w:left="2268" w:hanging="2268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`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From the </w:t>
      </w:r>
      <w:r>
        <w:rPr>
          <w:rFonts w:ascii="Times New Roman" w:hAnsi="Times New Roman" w:cs="Times New Roman"/>
          <w:color w:val="000000"/>
          <w:sz w:val="24"/>
          <w:szCs w:val="24"/>
        </w:rPr>
        <w:t>four options given, identify the most appropriate one used in the program. Explain your answer.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(3marks)</w:t>
      </w:r>
    </w:p>
    <w:p w:rsidR="00071E9A" w:rsidRDefault="00071E9A">
      <w:pPr>
        <w:pStyle w:val="ListParagraph"/>
        <w:tabs>
          <w:tab w:val="left" w:pos="2430"/>
          <w:tab w:val="left" w:pos="2700"/>
        </w:tabs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071E9A" w:rsidRDefault="00B91ACE">
      <w:pPr>
        <w:pStyle w:val="ListParagraph"/>
        <w:numPr>
          <w:ilvl w:val="0"/>
          <w:numId w:val="7"/>
        </w:numPr>
        <w:tabs>
          <w:tab w:val="left" w:pos="880"/>
          <w:tab w:val="left" w:pos="1320"/>
          <w:tab w:val="left" w:pos="1980"/>
          <w:tab w:val="left" w:pos="2430"/>
          <w:tab w:val="left" w:pos="27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is a portion of a program.</w:t>
      </w:r>
    </w:p>
    <w:p w:rsidR="00071E9A" w:rsidRDefault="00B91ACE">
      <w:pPr>
        <w:pStyle w:val="ListParagraph"/>
        <w:numPr>
          <w:ilvl w:val="3"/>
          <w:numId w:val="9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= 30;</w:t>
      </w:r>
    </w:p>
    <w:p w:rsidR="00071E9A" w:rsidRDefault="00B91ACE">
      <w:pPr>
        <w:pStyle w:val="ListParagraph"/>
        <w:numPr>
          <w:ilvl w:val="3"/>
          <w:numId w:val="9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 ] numbers = </w:t>
      </w:r>
      <w:r>
        <w:rPr>
          <w:rFonts w:ascii="Times New Roman" w:hAnsi="Times New Roman" w:cs="Times New Roman"/>
          <w:b/>
          <w:bCs/>
          <w:sz w:val="24"/>
          <w:szCs w:val="24"/>
        </w:rPr>
        <w:t>ne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>[x];</w:t>
      </w:r>
    </w:p>
    <w:p w:rsidR="00071E9A" w:rsidRDefault="00B91ACE">
      <w:pPr>
        <w:pStyle w:val="ListParagraph"/>
        <w:numPr>
          <w:ilvl w:val="3"/>
          <w:numId w:val="9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 = 60;</w:t>
      </w:r>
    </w:p>
    <w:p w:rsidR="00071E9A" w:rsidRDefault="00B91ACE">
      <w:pPr>
        <w:pStyle w:val="ListParagraph"/>
        <w:numPr>
          <w:ilvl w:val="3"/>
          <w:numId w:val="9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>("x is " + x);</w:t>
      </w:r>
    </w:p>
    <w:p w:rsidR="00071E9A" w:rsidRDefault="00B91ACE">
      <w:pPr>
        <w:pStyle w:val="ListParagraph"/>
        <w:numPr>
          <w:ilvl w:val="3"/>
          <w:numId w:val="9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"The size of </w:t>
      </w:r>
      <w:r>
        <w:rPr>
          <w:rFonts w:ascii="Times New Roman" w:hAnsi="Times New Roman" w:cs="Times New Roman"/>
          <w:sz w:val="24"/>
          <w:szCs w:val="24"/>
        </w:rPr>
        <w:t xml:space="preserve">numbers is " + </w:t>
      </w:r>
      <w:proofErr w:type="spellStart"/>
      <w:r>
        <w:rPr>
          <w:rFonts w:ascii="Times New Roman" w:hAnsi="Times New Roman" w:cs="Times New Roman"/>
          <w:sz w:val="24"/>
          <w:szCs w:val="24"/>
        </w:rPr>
        <w:t>numbers.length</w:t>
      </w:r>
      <w:proofErr w:type="spellEnd"/>
      <w:r>
        <w:rPr>
          <w:rFonts w:ascii="Times New Roman" w:hAnsi="Times New Roman" w:cs="Times New Roman"/>
          <w:sz w:val="24"/>
          <w:szCs w:val="24"/>
        </w:rPr>
        <w:t>);</w:t>
      </w:r>
    </w:p>
    <w:p w:rsidR="00071E9A" w:rsidRDefault="00071E9A">
      <w:pPr>
        <w:pStyle w:val="ListParagraph"/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71E9A" w:rsidRDefault="00B91ACE">
      <w:pPr>
        <w:pStyle w:val="ListParagraph"/>
        <w:numPr>
          <w:ilvl w:val="2"/>
          <w:numId w:val="10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tate </w:t>
      </w:r>
      <w:r>
        <w:rPr>
          <w:rFonts w:ascii="Times New Roman" w:hAnsi="Times New Roman" w:cs="Times New Roman"/>
          <w:sz w:val="24"/>
          <w:szCs w:val="24"/>
        </w:rPr>
        <w:t>the output of the code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B5F9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s)</w:t>
      </w:r>
    </w:p>
    <w:p w:rsidR="00071E9A" w:rsidRDefault="00B91ACE">
      <w:pPr>
        <w:pStyle w:val="ListParagraph"/>
        <w:numPr>
          <w:ilvl w:val="2"/>
          <w:numId w:val="10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dentify </w:t>
      </w:r>
      <w:r>
        <w:rPr>
          <w:rFonts w:ascii="Times New Roman" w:hAnsi="Times New Roman" w:cs="Times New Roman"/>
          <w:sz w:val="24"/>
          <w:szCs w:val="24"/>
        </w:rPr>
        <w:t>the type of array used by the program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s)</w:t>
      </w:r>
    </w:p>
    <w:p w:rsidR="00071E9A" w:rsidRDefault="00B91ACE">
      <w:pPr>
        <w:pStyle w:val="ListParagraph"/>
        <w:numPr>
          <w:ilvl w:val="2"/>
          <w:numId w:val="10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size of the arra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B5F9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2"/>
          <w:numId w:val="10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line has been used to declare or define the array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7"/>
        </w:numPr>
        <w:tabs>
          <w:tab w:val="left" w:pos="880"/>
          <w:tab w:val="left" w:pos="1100"/>
          <w:tab w:val="left" w:pos="1980"/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icate true or </w:t>
      </w:r>
      <w:r>
        <w:rPr>
          <w:rFonts w:ascii="Times New Roman" w:hAnsi="Times New Roman" w:cs="Times New Roman"/>
          <w:sz w:val="24"/>
          <w:szCs w:val="24"/>
        </w:rPr>
        <w:t>false for the following statements:</w:t>
      </w:r>
    </w:p>
    <w:p w:rsidR="00071E9A" w:rsidRDefault="00B91ACE">
      <w:pPr>
        <w:pStyle w:val="ListParagraph"/>
        <w:numPr>
          <w:ilvl w:val="0"/>
          <w:numId w:val="11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element in an array has the different type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1"/>
        </w:numPr>
        <w:tabs>
          <w:tab w:val="left" w:pos="2430"/>
          <w:tab w:val="left" w:pos="27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lements in an array must be of a primitive data type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shd w:val="clear" w:color="auto" w:fill="FFFFFF"/>
        <w:spacing w:after="15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QUESTION FIVE (15MARKS)</w:t>
      </w:r>
    </w:p>
    <w:p w:rsidR="00071E9A" w:rsidRDefault="00B91ACE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utline any three essentials of a loop control structur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3marks)</w:t>
      </w:r>
    </w:p>
    <w:p w:rsidR="00071E9A" w:rsidRDefault="00B91ACE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y the program below and answer the questions that follow:</w:t>
      </w:r>
    </w:p>
    <w:p w:rsidR="00071E9A" w:rsidRDefault="00071E9A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mpor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java.io.*;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ass Main {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public static vo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nd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 ) throw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OExcep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Fil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w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= new File("test.txt");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eInputStre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ream = new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eInputStre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w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}</w:t>
      </w:r>
    </w:p>
    <w:p w:rsidR="00071E9A" w:rsidRDefault="00071E9A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ublic static void main(String[ ]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g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{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try {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ndF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);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catch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OExcep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) {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e);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}</w:t>
      </w:r>
    </w:p>
    <w:p w:rsidR="00071E9A" w:rsidRDefault="00B91ACE">
      <w:pPr>
        <w:pStyle w:val="ListParagraph"/>
        <w:numPr>
          <w:ilvl w:val="3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:rsidR="00071E9A" w:rsidRDefault="00B91ACE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he package that has been used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the purpose of the package you have ide</w:t>
      </w:r>
      <w:r>
        <w:rPr>
          <w:rFonts w:ascii="Times New Roman" w:eastAsia="Times New Roman" w:hAnsi="Times New Roman" w:cs="Times New Roman"/>
          <w:sz w:val="24"/>
          <w:szCs w:val="24"/>
        </w:rPr>
        <w:t>ntified in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above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dentif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name of the class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utline </w:t>
      </w:r>
      <w:r>
        <w:rPr>
          <w:rFonts w:ascii="Times New Roman" w:eastAsia="Times New Roman" w:hAnsi="Times New Roman" w:cs="Times New Roman"/>
          <w:sz w:val="24"/>
          <w:szCs w:val="24"/>
        </w:rPr>
        <w:t>the type of exception that has been used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how the program works in relation to the exception you have identified in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(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rks)</w:t>
      </w:r>
    </w:p>
    <w:p w:rsidR="00071E9A" w:rsidRDefault="00B91ACE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y the program below and answer the questions that follow: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clas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 {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(</w:t>
      </w:r>
      <w:proofErr w:type="spellStart"/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x) {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71E9A" w:rsidRDefault="00071E9A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clas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extend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 {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() {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71E9A" w:rsidRDefault="00071E9A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clas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 {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stat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voi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ain(String[]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arg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) {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B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r>
        <w:rPr>
          <w:rStyle w:val="keyword"/>
          <w:rFonts w:ascii="Times New Roman" w:hAnsi="Times New Roman" w:cs="Times New Roman"/>
          <w:color w:val="000000"/>
          <w:sz w:val="24"/>
          <w:szCs w:val="24"/>
        </w:rPr>
        <w:t>new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();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}</w:t>
      </w:r>
    </w:p>
    <w:p w:rsidR="00071E9A" w:rsidRDefault="00B91ACE">
      <w:pPr>
        <w:pStyle w:val="HTMLPreformatted"/>
        <w:numPr>
          <w:ilvl w:val="3"/>
          <w:numId w:val="13"/>
        </w:numPr>
        <w:shd w:val="clear" w:color="auto" w:fill="FFFFFF"/>
        <w:ind w:left="2410"/>
        <w:rPr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71E9A" w:rsidRDefault="00071E9A">
      <w:pPr>
        <w:ind w:left="18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071E9A" w:rsidRDefault="00B91ACE">
      <w:pPr>
        <w:pStyle w:val="ListParagraph"/>
        <w:numPr>
          <w:ilvl w:val="0"/>
          <w:numId w:val="14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State the number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lasses present in the program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4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the classes present in the program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B91ACE">
      <w:pPr>
        <w:pStyle w:val="ListParagraph"/>
        <w:numPr>
          <w:ilvl w:val="0"/>
          <w:numId w:val="14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the purpose of extends as used in line 6 of the program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2marks)</w:t>
      </w:r>
    </w:p>
    <w:p w:rsidR="00071E9A" w:rsidRDefault="00B91ACE">
      <w:pPr>
        <w:pStyle w:val="ListParagraph"/>
        <w:numPr>
          <w:ilvl w:val="0"/>
          <w:numId w:val="14"/>
        </w:numPr>
        <w:ind w:left="19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in the program a superclass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and a subclass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(1mark)</w:t>
      </w:r>
    </w:p>
    <w:p w:rsidR="00071E9A" w:rsidRDefault="00071E9A">
      <w:pPr>
        <w:pStyle w:val="ListParagraph"/>
        <w:ind w:left="1985"/>
        <w:rPr>
          <w:rFonts w:ascii="Times New Roman" w:eastAsia="Times New Roman" w:hAnsi="Times New Roman" w:cs="Times New Roman"/>
          <w:sz w:val="24"/>
          <w:szCs w:val="24"/>
        </w:rPr>
      </w:pPr>
    </w:p>
    <w:p w:rsidR="00071E9A" w:rsidRDefault="00071E9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71E9A">
      <w:footerReference w:type="default" r:id="rId9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1ACE" w:rsidRDefault="00B91ACE">
      <w:pPr>
        <w:spacing w:line="240" w:lineRule="auto"/>
      </w:pPr>
      <w:r>
        <w:separator/>
      </w:r>
    </w:p>
  </w:endnote>
  <w:endnote w:type="continuationSeparator" w:id="0">
    <w:p w:rsidR="00B91ACE" w:rsidRDefault="00B91A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6575452"/>
    </w:sdtPr>
    <w:sdtEndPr/>
    <w:sdtContent>
      <w:sdt>
        <w:sdtPr>
          <w:id w:val="1728636285"/>
        </w:sdtPr>
        <w:sdtEndPr/>
        <w:sdtContent>
          <w:p w:rsidR="00071E9A" w:rsidRDefault="00B91AC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B5F90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B5F90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71E9A" w:rsidRDefault="00071E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1ACE" w:rsidRDefault="00B91ACE">
      <w:pPr>
        <w:spacing w:after="0"/>
      </w:pPr>
      <w:r>
        <w:separator/>
      </w:r>
    </w:p>
  </w:footnote>
  <w:footnote w:type="continuationSeparator" w:id="0">
    <w:p w:rsidR="00B91ACE" w:rsidRDefault="00B91A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0979A75"/>
    <w:multiLevelType w:val="multilevel"/>
    <w:tmpl w:val="C0979A75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1D4D21"/>
    <w:multiLevelType w:val="multilevel"/>
    <w:tmpl w:val="091D4D21"/>
    <w:lvl w:ilvl="0">
      <w:start w:val="1"/>
      <w:numFmt w:val="lowerRoman"/>
      <w:lvlText w:val="%1."/>
      <w:lvlJc w:val="righ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161719C8"/>
    <w:multiLevelType w:val="multilevel"/>
    <w:tmpl w:val="161719C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E63028"/>
    <w:multiLevelType w:val="multilevel"/>
    <w:tmpl w:val="1AE63028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7E721A"/>
    <w:multiLevelType w:val="multilevel"/>
    <w:tmpl w:val="1B7E721A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B55F2D"/>
    <w:multiLevelType w:val="multilevel"/>
    <w:tmpl w:val="1DB55F2D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AD550E"/>
    <w:multiLevelType w:val="multilevel"/>
    <w:tmpl w:val="20AD550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475586"/>
    <w:multiLevelType w:val="multilevel"/>
    <w:tmpl w:val="29475586"/>
    <w:lvl w:ilvl="0">
      <w:start w:val="1"/>
      <w:numFmt w:val="lowerRoman"/>
      <w:lvlText w:val="%1."/>
      <w:lvlJc w:val="right"/>
      <w:pPr>
        <w:ind w:left="2340" w:hanging="360"/>
      </w:p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  <w:b w:val="0"/>
        <w:bCs w:val="0"/>
      </w:r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8">
    <w:nsid w:val="2E0C448D"/>
    <w:multiLevelType w:val="multilevel"/>
    <w:tmpl w:val="2E0C448D"/>
    <w:lvl w:ilvl="0">
      <w:start w:val="1"/>
      <w:numFmt w:val="lowerRoman"/>
      <w:lvlText w:val="%1."/>
      <w:lvlJc w:val="right"/>
      <w:pPr>
        <w:ind w:left="2340" w:hanging="360"/>
      </w:p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9">
    <w:nsid w:val="51531893"/>
    <w:multiLevelType w:val="multilevel"/>
    <w:tmpl w:val="51531893"/>
    <w:lvl w:ilvl="0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>
      <w:start w:val="1"/>
      <w:numFmt w:val="lowerRoman"/>
      <w:lvlText w:val="%2."/>
      <w:lvlJc w:val="right"/>
      <w:pPr>
        <w:ind w:left="28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5B576128"/>
    <w:multiLevelType w:val="multilevel"/>
    <w:tmpl w:val="5B576128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0E6C51"/>
    <w:multiLevelType w:val="multilevel"/>
    <w:tmpl w:val="620E6C5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81E18F7"/>
    <w:multiLevelType w:val="multilevel"/>
    <w:tmpl w:val="681E18F7"/>
    <w:lvl w:ilvl="0">
      <w:start w:val="1"/>
      <w:numFmt w:val="lowerRoman"/>
      <w:lvlText w:val="%1."/>
      <w:lvlJc w:val="right"/>
      <w:pPr>
        <w:ind w:left="21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6BAB6092"/>
    <w:multiLevelType w:val="multilevel"/>
    <w:tmpl w:val="6BAB6092"/>
    <w:lvl w:ilvl="0">
      <w:start w:val="4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2"/>
  </w:num>
  <w:num w:numId="4">
    <w:abstractNumId w:val="13"/>
  </w:num>
  <w:num w:numId="5">
    <w:abstractNumId w:val="2"/>
  </w:num>
  <w:num w:numId="6">
    <w:abstractNumId w:val="9"/>
  </w:num>
  <w:num w:numId="7">
    <w:abstractNumId w:val="4"/>
  </w:num>
  <w:num w:numId="8">
    <w:abstractNumId w:val="8"/>
  </w:num>
  <w:num w:numId="9">
    <w:abstractNumId w:val="3"/>
  </w:num>
  <w:num w:numId="10">
    <w:abstractNumId w:val="0"/>
  </w:num>
  <w:num w:numId="11">
    <w:abstractNumId w:val="1"/>
  </w:num>
  <w:num w:numId="12">
    <w:abstractNumId w:val="5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rU0MjIyMTS0tDRV0lEKTi0uzszPAymwrAUAnAEkiSwAAAA="/>
  </w:docVars>
  <w:rsids>
    <w:rsidRoot w:val="00891312"/>
    <w:rsid w:val="000116C8"/>
    <w:rsid w:val="00014805"/>
    <w:rsid w:val="000275D7"/>
    <w:rsid w:val="00054BB2"/>
    <w:rsid w:val="00071E9A"/>
    <w:rsid w:val="0008106E"/>
    <w:rsid w:val="00092A4B"/>
    <w:rsid w:val="000A1474"/>
    <w:rsid w:val="000A5102"/>
    <w:rsid w:val="000B0021"/>
    <w:rsid w:val="000B141C"/>
    <w:rsid w:val="000C5A20"/>
    <w:rsid w:val="000D330E"/>
    <w:rsid w:val="000F3437"/>
    <w:rsid w:val="000F52CD"/>
    <w:rsid w:val="00105809"/>
    <w:rsid w:val="0011191C"/>
    <w:rsid w:val="00112C96"/>
    <w:rsid w:val="001344E8"/>
    <w:rsid w:val="00134750"/>
    <w:rsid w:val="00143018"/>
    <w:rsid w:val="00165C62"/>
    <w:rsid w:val="001778FE"/>
    <w:rsid w:val="0018666D"/>
    <w:rsid w:val="001A581B"/>
    <w:rsid w:val="001A7B64"/>
    <w:rsid w:val="001D34B0"/>
    <w:rsid w:val="001E44AC"/>
    <w:rsid w:val="001F1501"/>
    <w:rsid w:val="00204B0C"/>
    <w:rsid w:val="00205C41"/>
    <w:rsid w:val="002079D2"/>
    <w:rsid w:val="00207BDF"/>
    <w:rsid w:val="002150DA"/>
    <w:rsid w:val="00224BDE"/>
    <w:rsid w:val="0023002C"/>
    <w:rsid w:val="00233F88"/>
    <w:rsid w:val="00237BDC"/>
    <w:rsid w:val="00243012"/>
    <w:rsid w:val="00247F08"/>
    <w:rsid w:val="002605B7"/>
    <w:rsid w:val="00265E07"/>
    <w:rsid w:val="00271660"/>
    <w:rsid w:val="00277882"/>
    <w:rsid w:val="00283218"/>
    <w:rsid w:val="00286DCC"/>
    <w:rsid w:val="00292EEB"/>
    <w:rsid w:val="002A14E3"/>
    <w:rsid w:val="002A187D"/>
    <w:rsid w:val="002A39AD"/>
    <w:rsid w:val="002A6B36"/>
    <w:rsid w:val="002B755B"/>
    <w:rsid w:val="002D3A03"/>
    <w:rsid w:val="002D7FE8"/>
    <w:rsid w:val="00326414"/>
    <w:rsid w:val="00343229"/>
    <w:rsid w:val="003569B3"/>
    <w:rsid w:val="00393071"/>
    <w:rsid w:val="003C29C5"/>
    <w:rsid w:val="003C5BFC"/>
    <w:rsid w:val="003C6C20"/>
    <w:rsid w:val="003D3525"/>
    <w:rsid w:val="003E3B9A"/>
    <w:rsid w:val="00404188"/>
    <w:rsid w:val="00426447"/>
    <w:rsid w:val="00434C84"/>
    <w:rsid w:val="00471A41"/>
    <w:rsid w:val="00491785"/>
    <w:rsid w:val="0049422C"/>
    <w:rsid w:val="0049793C"/>
    <w:rsid w:val="004A187B"/>
    <w:rsid w:val="004A3896"/>
    <w:rsid w:val="004B0479"/>
    <w:rsid w:val="004C0230"/>
    <w:rsid w:val="004C16AF"/>
    <w:rsid w:val="004C1B61"/>
    <w:rsid w:val="004C69B9"/>
    <w:rsid w:val="004C7151"/>
    <w:rsid w:val="004E1958"/>
    <w:rsid w:val="0050350E"/>
    <w:rsid w:val="005119C3"/>
    <w:rsid w:val="0051266C"/>
    <w:rsid w:val="005434A5"/>
    <w:rsid w:val="00556C91"/>
    <w:rsid w:val="005620C2"/>
    <w:rsid w:val="00565096"/>
    <w:rsid w:val="00567881"/>
    <w:rsid w:val="005A181D"/>
    <w:rsid w:val="005A29EB"/>
    <w:rsid w:val="005A4C60"/>
    <w:rsid w:val="005B34E9"/>
    <w:rsid w:val="005C3DA8"/>
    <w:rsid w:val="005E4AF4"/>
    <w:rsid w:val="00613247"/>
    <w:rsid w:val="00620C80"/>
    <w:rsid w:val="00626152"/>
    <w:rsid w:val="0063132D"/>
    <w:rsid w:val="0064353C"/>
    <w:rsid w:val="00643EF4"/>
    <w:rsid w:val="0067096A"/>
    <w:rsid w:val="00671EFF"/>
    <w:rsid w:val="00676628"/>
    <w:rsid w:val="006840FB"/>
    <w:rsid w:val="00692873"/>
    <w:rsid w:val="00695D60"/>
    <w:rsid w:val="006C7CCE"/>
    <w:rsid w:val="006F33EF"/>
    <w:rsid w:val="006F4E8E"/>
    <w:rsid w:val="006F7BF1"/>
    <w:rsid w:val="007015BB"/>
    <w:rsid w:val="007060B1"/>
    <w:rsid w:val="007063E2"/>
    <w:rsid w:val="0070660D"/>
    <w:rsid w:val="0070745A"/>
    <w:rsid w:val="007102D1"/>
    <w:rsid w:val="00716692"/>
    <w:rsid w:val="00722B79"/>
    <w:rsid w:val="00741D74"/>
    <w:rsid w:val="00760591"/>
    <w:rsid w:val="007750FC"/>
    <w:rsid w:val="00777CE5"/>
    <w:rsid w:val="007B242D"/>
    <w:rsid w:val="007B5D40"/>
    <w:rsid w:val="007C69F5"/>
    <w:rsid w:val="007E1186"/>
    <w:rsid w:val="007E193F"/>
    <w:rsid w:val="007F1672"/>
    <w:rsid w:val="007F3093"/>
    <w:rsid w:val="007F75B6"/>
    <w:rsid w:val="00811951"/>
    <w:rsid w:val="00821B2F"/>
    <w:rsid w:val="00842E40"/>
    <w:rsid w:val="008446B6"/>
    <w:rsid w:val="00846B34"/>
    <w:rsid w:val="008535FC"/>
    <w:rsid w:val="008607E2"/>
    <w:rsid w:val="0086500C"/>
    <w:rsid w:val="00871588"/>
    <w:rsid w:val="00871A36"/>
    <w:rsid w:val="008762B6"/>
    <w:rsid w:val="008812C7"/>
    <w:rsid w:val="00891312"/>
    <w:rsid w:val="008959D2"/>
    <w:rsid w:val="008B6004"/>
    <w:rsid w:val="008D5699"/>
    <w:rsid w:val="008E1EE0"/>
    <w:rsid w:val="008F2A7F"/>
    <w:rsid w:val="009055C7"/>
    <w:rsid w:val="00911133"/>
    <w:rsid w:val="009144EE"/>
    <w:rsid w:val="00914679"/>
    <w:rsid w:val="00933F57"/>
    <w:rsid w:val="009422D1"/>
    <w:rsid w:val="00942BD9"/>
    <w:rsid w:val="009451D1"/>
    <w:rsid w:val="00954C49"/>
    <w:rsid w:val="0095759F"/>
    <w:rsid w:val="00961784"/>
    <w:rsid w:val="00973C42"/>
    <w:rsid w:val="0099273B"/>
    <w:rsid w:val="009949FE"/>
    <w:rsid w:val="009A4517"/>
    <w:rsid w:val="009B34CF"/>
    <w:rsid w:val="009B5F90"/>
    <w:rsid w:val="009C05DC"/>
    <w:rsid w:val="009C095D"/>
    <w:rsid w:val="009E2DF3"/>
    <w:rsid w:val="009E4940"/>
    <w:rsid w:val="009F0BF1"/>
    <w:rsid w:val="00A00888"/>
    <w:rsid w:val="00A00DE1"/>
    <w:rsid w:val="00A05CBB"/>
    <w:rsid w:val="00A1747B"/>
    <w:rsid w:val="00A27202"/>
    <w:rsid w:val="00A33161"/>
    <w:rsid w:val="00A477AD"/>
    <w:rsid w:val="00A50F60"/>
    <w:rsid w:val="00A62093"/>
    <w:rsid w:val="00A71B21"/>
    <w:rsid w:val="00A725CF"/>
    <w:rsid w:val="00A72DE7"/>
    <w:rsid w:val="00A84630"/>
    <w:rsid w:val="00A90190"/>
    <w:rsid w:val="00A96BF7"/>
    <w:rsid w:val="00A96CDB"/>
    <w:rsid w:val="00AA6C2D"/>
    <w:rsid w:val="00AC5582"/>
    <w:rsid w:val="00AD00C1"/>
    <w:rsid w:val="00AD05DC"/>
    <w:rsid w:val="00AD0881"/>
    <w:rsid w:val="00AD4014"/>
    <w:rsid w:val="00AD6DC0"/>
    <w:rsid w:val="00AD76BE"/>
    <w:rsid w:val="00AD78FA"/>
    <w:rsid w:val="00AE006A"/>
    <w:rsid w:val="00AE467D"/>
    <w:rsid w:val="00B003D6"/>
    <w:rsid w:val="00B06481"/>
    <w:rsid w:val="00B41878"/>
    <w:rsid w:val="00B43247"/>
    <w:rsid w:val="00B43CED"/>
    <w:rsid w:val="00B44537"/>
    <w:rsid w:val="00B45D2B"/>
    <w:rsid w:val="00B53857"/>
    <w:rsid w:val="00B63930"/>
    <w:rsid w:val="00B67996"/>
    <w:rsid w:val="00B7168E"/>
    <w:rsid w:val="00B745CB"/>
    <w:rsid w:val="00B7782D"/>
    <w:rsid w:val="00B87251"/>
    <w:rsid w:val="00B91ACE"/>
    <w:rsid w:val="00BA17FD"/>
    <w:rsid w:val="00BC28AD"/>
    <w:rsid w:val="00BC5D78"/>
    <w:rsid w:val="00BE15B1"/>
    <w:rsid w:val="00BF1898"/>
    <w:rsid w:val="00BF34E5"/>
    <w:rsid w:val="00C11EC6"/>
    <w:rsid w:val="00C11F85"/>
    <w:rsid w:val="00C273C9"/>
    <w:rsid w:val="00C27F53"/>
    <w:rsid w:val="00C32DF2"/>
    <w:rsid w:val="00C34601"/>
    <w:rsid w:val="00C478AB"/>
    <w:rsid w:val="00C62F95"/>
    <w:rsid w:val="00C772DE"/>
    <w:rsid w:val="00C827C2"/>
    <w:rsid w:val="00C833C1"/>
    <w:rsid w:val="00C9277B"/>
    <w:rsid w:val="00C92C83"/>
    <w:rsid w:val="00CA2FD7"/>
    <w:rsid w:val="00CB4B1B"/>
    <w:rsid w:val="00CD226B"/>
    <w:rsid w:val="00CD7AF0"/>
    <w:rsid w:val="00CE1523"/>
    <w:rsid w:val="00CF4BC7"/>
    <w:rsid w:val="00D10CD6"/>
    <w:rsid w:val="00D1698E"/>
    <w:rsid w:val="00D31F75"/>
    <w:rsid w:val="00D46093"/>
    <w:rsid w:val="00D63FA1"/>
    <w:rsid w:val="00D67371"/>
    <w:rsid w:val="00D77631"/>
    <w:rsid w:val="00D8321E"/>
    <w:rsid w:val="00D843CD"/>
    <w:rsid w:val="00DA2DFF"/>
    <w:rsid w:val="00DA7EE2"/>
    <w:rsid w:val="00DD3046"/>
    <w:rsid w:val="00DD335F"/>
    <w:rsid w:val="00DE10CD"/>
    <w:rsid w:val="00DE3F86"/>
    <w:rsid w:val="00E12A78"/>
    <w:rsid w:val="00E22171"/>
    <w:rsid w:val="00E2299E"/>
    <w:rsid w:val="00E25745"/>
    <w:rsid w:val="00E35376"/>
    <w:rsid w:val="00E43DAE"/>
    <w:rsid w:val="00E46281"/>
    <w:rsid w:val="00E74769"/>
    <w:rsid w:val="00E747A7"/>
    <w:rsid w:val="00E907BD"/>
    <w:rsid w:val="00EA7ABE"/>
    <w:rsid w:val="00EC0EB1"/>
    <w:rsid w:val="00EC1B00"/>
    <w:rsid w:val="00EC27BB"/>
    <w:rsid w:val="00EF5F69"/>
    <w:rsid w:val="00F04116"/>
    <w:rsid w:val="00F10E2F"/>
    <w:rsid w:val="00F1240A"/>
    <w:rsid w:val="00F128B6"/>
    <w:rsid w:val="00F15636"/>
    <w:rsid w:val="00F15D71"/>
    <w:rsid w:val="00F24C9A"/>
    <w:rsid w:val="00F31AF5"/>
    <w:rsid w:val="00F32213"/>
    <w:rsid w:val="00F401F0"/>
    <w:rsid w:val="00F436D4"/>
    <w:rsid w:val="00F4483B"/>
    <w:rsid w:val="00F50DAA"/>
    <w:rsid w:val="00F759FC"/>
    <w:rsid w:val="00F877A0"/>
    <w:rsid w:val="00F951CE"/>
    <w:rsid w:val="00FB1877"/>
    <w:rsid w:val="00FB6D05"/>
    <w:rsid w:val="00FE1461"/>
    <w:rsid w:val="00FE40DE"/>
    <w:rsid w:val="00FE4558"/>
    <w:rsid w:val="00FE71DF"/>
    <w:rsid w:val="00FF20AA"/>
    <w:rsid w:val="00FF6E5B"/>
    <w:rsid w:val="272A364F"/>
    <w:rsid w:val="2D184DA4"/>
    <w:rsid w:val="3C0E6EC2"/>
    <w:rsid w:val="475F0927"/>
    <w:rsid w:val="5DF72822"/>
    <w:rsid w:val="6C833404"/>
    <w:rsid w:val="7A4E7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AD7C11D-0A5C-4F4E-A6CA-9068336C2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0" w:line="240" w:lineRule="auto"/>
      <w:outlineLvl w:val="0"/>
    </w:pPr>
    <w:rPr>
      <w:rFonts w:ascii="Garamond" w:eastAsia="Times New Roman" w:hAnsi="Garamond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qFormat/>
  </w:style>
  <w:style w:type="character" w:customStyle="1" w:styleId="constant">
    <w:name w:val="constant"/>
    <w:basedOn w:val="DefaultParagraphFont"/>
    <w:qFormat/>
  </w:style>
  <w:style w:type="character" w:customStyle="1" w:styleId="literal">
    <w:name w:val="literal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2A775BB8-D9AE-446E-8579-0C0A5B521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213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alili</dc:creator>
  <cp:lastModifiedBy>Hillary Ochieng</cp:lastModifiedBy>
  <cp:revision>3</cp:revision>
  <cp:lastPrinted>2024-08-02T07:24:00Z</cp:lastPrinted>
  <dcterms:created xsi:type="dcterms:W3CDTF">2021-10-25T13:47:00Z</dcterms:created>
  <dcterms:modified xsi:type="dcterms:W3CDTF">2024-08-02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19</vt:lpwstr>
  </property>
  <property fmtid="{D5CDD505-2E9C-101B-9397-08002B2CF9AE}" pid="3" name="ICV">
    <vt:lpwstr>33F3BAAD6C324576ACF80E0D0528334D_13</vt:lpwstr>
  </property>
</Properties>
</file>